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67C2D" w14:textId="77777777" w:rsidR="001A2845" w:rsidRDefault="00EA3536" w:rsidP="001B3F0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E00CA1F" wp14:editId="6F56C47A">
            <wp:simplePos x="0" y="0"/>
            <wp:positionH relativeFrom="column">
              <wp:posOffset>4357832</wp:posOffset>
            </wp:positionH>
            <wp:positionV relativeFrom="paragraph">
              <wp:posOffset>17</wp:posOffset>
            </wp:positionV>
            <wp:extent cx="1489710" cy="1489710"/>
            <wp:effectExtent l="0" t="0" r="0" b="0"/>
            <wp:wrapThrough wrapText="bothSides">
              <wp:wrapPolygon edited="0">
                <wp:start x="0" y="0"/>
                <wp:lineTo x="0" y="21269"/>
                <wp:lineTo x="21269" y="21269"/>
                <wp:lineTo x="2126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hmad Al-Balasi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71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69E0" w:rsidRPr="007069E0">
        <w:rPr>
          <w:rFonts w:ascii="Times New Roman" w:hAnsi="Times New Roman" w:cs="Times New Roman"/>
          <w:b/>
          <w:bCs/>
          <w:sz w:val="36"/>
          <w:szCs w:val="36"/>
        </w:rPr>
        <w:t>Biography</w:t>
      </w:r>
    </w:p>
    <w:p w14:paraId="7B169306" w14:textId="77777777" w:rsidR="00EA3536" w:rsidRPr="00EA3536" w:rsidRDefault="00EA3536" w:rsidP="00EA3536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EA3536">
        <w:rPr>
          <w:rFonts w:ascii="Times New Roman" w:hAnsi="Times New Roman" w:cs="Times New Roman"/>
          <w:b/>
          <w:bCs/>
          <w:sz w:val="24"/>
          <w:szCs w:val="24"/>
        </w:rPr>
        <w:t>Dr. Ahmad Albalasie</w:t>
      </w:r>
    </w:p>
    <w:p w14:paraId="2C1354BA" w14:textId="77777777" w:rsidR="00EA3536" w:rsidRDefault="00EA3536" w:rsidP="00EA3536">
      <w:pPr>
        <w:pStyle w:val="PlainText"/>
      </w:pPr>
    </w:p>
    <w:p w14:paraId="7CA62DAC" w14:textId="77777777" w:rsidR="00EA3536" w:rsidRDefault="00EA3536" w:rsidP="00EA35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irzeit University</w:t>
      </w:r>
    </w:p>
    <w:p w14:paraId="0E3311FA" w14:textId="77777777" w:rsidR="00EA3536" w:rsidRDefault="00EA3536" w:rsidP="00EA35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alasie@birzeit.edu</w:t>
      </w:r>
    </w:p>
    <w:p w14:paraId="58456C46" w14:textId="77777777" w:rsidR="00EA3536" w:rsidRDefault="00EA3536" w:rsidP="00EA3536">
      <w:pPr>
        <w:pStyle w:val="PlainText"/>
      </w:pPr>
    </w:p>
    <w:p w14:paraId="7A57AC11" w14:textId="77777777" w:rsidR="00EA3536" w:rsidRDefault="00EA3536" w:rsidP="00EA3536">
      <w:pPr>
        <w:pStyle w:val="PlainText"/>
      </w:pPr>
    </w:p>
    <w:p w14:paraId="107104EF" w14:textId="4DCDB529" w:rsidR="00EA3536" w:rsidRDefault="000B53A8" w:rsidP="000B53A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53A8">
        <w:rPr>
          <w:rFonts w:asciiTheme="majorBidi" w:hAnsiTheme="majorBidi" w:cstheme="majorBidi"/>
          <w:szCs w:val="21"/>
        </w:rPr>
        <w:t xml:space="preserve">Ahmad Albalasie is an </w:t>
      </w:r>
      <w:r w:rsidR="00C32751">
        <w:rPr>
          <w:rFonts w:asciiTheme="majorBidi" w:hAnsiTheme="majorBidi" w:cstheme="majorBidi"/>
          <w:szCs w:val="21"/>
        </w:rPr>
        <w:t>Associate</w:t>
      </w:r>
      <w:r w:rsidRPr="000B53A8">
        <w:rPr>
          <w:rFonts w:asciiTheme="majorBidi" w:hAnsiTheme="majorBidi" w:cstheme="majorBidi"/>
          <w:szCs w:val="21"/>
        </w:rPr>
        <w:t xml:space="preserve"> Professor in the Department of Mechanical and Mechatronics Engineering at Birzeit University, Palestine. He received his Ph.D. degree in Mechatronics Engineering from </w:t>
      </w:r>
      <w:proofErr w:type="spellStart"/>
      <w:r w:rsidRPr="000B53A8">
        <w:rPr>
          <w:rFonts w:asciiTheme="majorBidi" w:hAnsiTheme="majorBidi" w:cstheme="majorBidi"/>
          <w:szCs w:val="21"/>
        </w:rPr>
        <w:t>Technische</w:t>
      </w:r>
      <w:proofErr w:type="spellEnd"/>
      <w:r w:rsidRPr="000B53A8">
        <w:rPr>
          <w:rFonts w:asciiTheme="majorBidi" w:hAnsiTheme="majorBidi" w:cstheme="majorBidi"/>
          <w:szCs w:val="21"/>
        </w:rPr>
        <w:t xml:space="preserve"> Universität Berlin, Germany in 2016. He has a M.Sc. degree in Automatic Control Technologies from </w:t>
      </w:r>
      <w:proofErr w:type="spellStart"/>
      <w:r w:rsidRPr="000B53A8">
        <w:rPr>
          <w:rFonts w:asciiTheme="majorBidi" w:hAnsiTheme="majorBidi" w:cstheme="majorBidi"/>
          <w:szCs w:val="21"/>
        </w:rPr>
        <w:t>Politecnico</w:t>
      </w:r>
      <w:proofErr w:type="spellEnd"/>
      <w:r w:rsidRPr="000B53A8">
        <w:rPr>
          <w:rFonts w:asciiTheme="majorBidi" w:hAnsiTheme="majorBidi" w:cstheme="majorBidi"/>
          <w:szCs w:val="21"/>
        </w:rPr>
        <w:t xml:space="preserve"> di Torino, Italy in 2012. He gets his B.Eng. degree in Mechatronics Engineering from Palestine Polytechnic University (PPU), Palestine, in 2008. He worked as a lecturer for one year and he served for two years as a research and teaching assistant at PPU. His research is focused on the fields of Variable Stiffness Actuators, Robust Control, Optimal Control especially Model Predictive Control, Control of Haptics, </w:t>
      </w:r>
      <w:r w:rsidR="00C32751">
        <w:rPr>
          <w:rFonts w:asciiTheme="majorBidi" w:hAnsiTheme="majorBidi" w:cstheme="majorBidi"/>
          <w:szCs w:val="21"/>
        </w:rPr>
        <w:t xml:space="preserve">and </w:t>
      </w:r>
      <w:r w:rsidRPr="000B53A8">
        <w:rPr>
          <w:rFonts w:asciiTheme="majorBidi" w:hAnsiTheme="majorBidi" w:cstheme="majorBidi"/>
          <w:szCs w:val="21"/>
        </w:rPr>
        <w:t>Control of Under-actuated Robots with several publications.</w:t>
      </w:r>
    </w:p>
    <w:p w14:paraId="5AD708EF" w14:textId="77777777" w:rsidR="00EA3536" w:rsidRDefault="00EA353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7E96F0" w14:textId="77777777" w:rsidR="00EA3536" w:rsidRDefault="00EA353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712E0F" w14:textId="77777777" w:rsidR="006F28F7" w:rsidRPr="00EA3536" w:rsidRDefault="006F28F7" w:rsidP="00936CE4">
      <w:pPr>
        <w:bidi/>
        <w:jc w:val="both"/>
        <w:rPr>
          <w:sz w:val="28"/>
          <w:szCs w:val="28"/>
          <w:rtl/>
          <w:lang w:bidi="ar-JO"/>
        </w:rPr>
      </w:pPr>
    </w:p>
    <w:sectPr w:rsidR="006F28F7" w:rsidRPr="00EA3536" w:rsidSect="00EE53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rA0NTM1Nzc1MDRR0lEKTi0uzszPAykwrAUAMgEjOywAAAA="/>
  </w:docVars>
  <w:rsids>
    <w:rsidRoot w:val="001A2845"/>
    <w:rsid w:val="00036CAD"/>
    <w:rsid w:val="000B53A8"/>
    <w:rsid w:val="000D5D66"/>
    <w:rsid w:val="001634B4"/>
    <w:rsid w:val="001A2845"/>
    <w:rsid w:val="001B3F07"/>
    <w:rsid w:val="00276A20"/>
    <w:rsid w:val="002F42B6"/>
    <w:rsid w:val="00327226"/>
    <w:rsid w:val="00354E27"/>
    <w:rsid w:val="00480108"/>
    <w:rsid w:val="005E4F69"/>
    <w:rsid w:val="006F28F7"/>
    <w:rsid w:val="007069E0"/>
    <w:rsid w:val="007B1A79"/>
    <w:rsid w:val="00936CE4"/>
    <w:rsid w:val="00952215"/>
    <w:rsid w:val="00953B63"/>
    <w:rsid w:val="009B799D"/>
    <w:rsid w:val="009D0285"/>
    <w:rsid w:val="00A53455"/>
    <w:rsid w:val="00C0042F"/>
    <w:rsid w:val="00C15CD2"/>
    <w:rsid w:val="00C32751"/>
    <w:rsid w:val="00C9072A"/>
    <w:rsid w:val="00CC1FD0"/>
    <w:rsid w:val="00D43DE6"/>
    <w:rsid w:val="00D95266"/>
    <w:rsid w:val="00E8762B"/>
    <w:rsid w:val="00E90D4B"/>
    <w:rsid w:val="00EA3536"/>
    <w:rsid w:val="00EE5389"/>
    <w:rsid w:val="00F21859"/>
    <w:rsid w:val="00F53166"/>
    <w:rsid w:val="00F81461"/>
    <w:rsid w:val="00FF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F7A0E"/>
  <w15:docId w15:val="{3BE1EC2A-3741-4AE3-91DB-0B95301C3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6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9E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353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3536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4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hmad Al Balasie</cp:lastModifiedBy>
  <cp:revision>4</cp:revision>
  <dcterms:created xsi:type="dcterms:W3CDTF">2021-04-12T20:47:00Z</dcterms:created>
  <dcterms:modified xsi:type="dcterms:W3CDTF">2022-11-21T16:19:00Z</dcterms:modified>
</cp:coreProperties>
</file>